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2.pdf" ContentType="application/pdf"/>
  <Override PartName="/word/media/rId134.pdf" ContentType="application/pdf"/>
  <Override PartName="/word/media/rId100.png" ContentType="image/png"/>
  <Override PartName="/word/media/rId51.png" ContentType="image/png"/>
  <Override PartName="/word/media/rId94.png" ContentType="image/png"/>
  <Override PartName="/word/media/rId129.png" ContentType="image/png"/>
  <Override PartName="/word/media/rId110.png" ContentType="image/png"/>
  <Override PartName="/word/media/rId88.png" ContentType="image/png"/>
  <Override PartName="/word/media/rId58.png" ContentType="image/png"/>
  <Override PartName="/word/media/rId64.png" ContentType="image/png"/>
  <Override PartName="/word/media/rId25.png" ContentType="image/png"/>
  <Override PartName="/word/media/rId140.png" ContentType="image/png"/>
  <Override PartName="/word/media/rId136.png" ContentType="image/png"/>
  <Override PartName="/word/media/rId142.png" ContentType="image/png"/>
  <Override PartName="/word/media/rId32.png" ContentType="image/png"/>
  <Override PartName="/word/media/rId91.png" ContentType="image/png"/>
  <Override PartName="/word/media/rId97.png" ContentType="image/png"/>
  <Override PartName="/word/media/rId138.png" ContentType="image/png"/>
  <Override PartName="/word/media/rId1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 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goal of my work was to design a comprehensive automatic system that monitors the operation of knitting machines according to the needs of a manufacturing company.</w:t>
      </w:r>
    </w:p>
    <w:p>
      <w:pPr>
        <w:pStyle w:val="BodyText"/>
      </w:pPr>
      <w:r>
        <w:t xml:space="preserve">I designed a production monitoring system for a family sock knitting business that can record measured data and submit them from machines to a server via the wireless network in real-time.</w:t>
      </w:r>
      <w:r>
        <w:t xml:space="preserve"> </w:t>
      </w:r>
      <w:r>
        <w:t xml:space="preserve">The system offers a modern web-based user interface where the user can clearly display and analyze the measured data in a form of a real-time dashboard, statistic tables and graphs.</w:t>
      </w:r>
    </w:p>
    <w:p>
      <w:pPr>
        <w:pStyle w:val="BodyText"/>
      </w:pPr>
      <w:r>
        <w:t xml:space="preserve">The system consists of three subsystems - sensors, a main server, and a support server.</w:t>
      </w:r>
      <w:r>
        <w:t xml:space="preserve"> </w:t>
      </w:r>
      <w:r>
        <w:t xml:space="preserve">The sensors are connected to the machines and send the data to the main server via WiFi.</w:t>
      </w:r>
      <w:r>
        <w:t xml:space="preserve"> </w:t>
      </w:r>
      <w:r>
        <w:t xml:space="preserve">The main server processes all the data and displays it to the user.</w:t>
      </w:r>
      <w:r>
        <w:t xml:space="preserve"> </w:t>
      </w:r>
      <w:r>
        <w:t xml:space="preserve">The support server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IoT, ESP32, web, PHP, Nette, database, open-source, industry 4.0, automatization, modernization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S nápadem vytvořit systém monitorující chod pletacích strojů přišel můj děda, zakladatel firmy na výrobu ponožek.</w:t>
      </w:r>
      <w:r>
        <w:t xml:space="preserve"> </w:t>
      </w:r>
      <w:r>
        <w:t xml:space="preserve">Jeho snem vždy bylo mít systém, který by částečně zastal monotónní lidskou práci a nahradil ji efektivní automatizací.</w:t>
      </w:r>
      <w:r>
        <w:t xml:space="preserve"> </w:t>
      </w:r>
      <w:r>
        <w:t xml:space="preserve">Tím myslel například automatické počítání vyrobených ponožek, hlášení poruch strojů a podobné monitorování výroby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</w:p>
    <w:p>
      <w:pPr>
        <w:pStyle w:val="BodyText"/>
      </w:pPr>
      <w:r>
        <w:t xml:space="preserve">Podle pletacích strojů, na kterých tento systém běží, jsem projekt pojmenoval Pletačka IoT.</w:t>
      </w:r>
      <w:r>
        <w:t xml:space="preserve"> </w:t>
      </w: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kontrolu správného chodu senzorů.</w:t>
      </w:r>
    </w:p>
    <w:p>
      <w:pPr>
        <w:pStyle w:val="BodyText"/>
      </w:pPr>
      <w:r>
        <w:t xml:space="preserve">Při vytváření tohoto projektu jsem si dal za cíl: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CaptionedFigure"/>
      </w:pPr>
      <w:bookmarkStart w:id="26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27" w:name="integrace-do-průmyslu-4.0"/>
      <w:r>
        <w:t xml:space="preserve">Integrace do průmyslu 4.0</w:t>
      </w:r>
      <w:bookmarkEnd w:id="2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t co nejvíce do hloubky a zpřesnit tak naměřená data, důležitá pro optimalizaci produkce.</w:t>
      </w:r>
    </w:p>
    <w:p>
      <w:pPr>
        <w:pStyle w:val="Heading2"/>
      </w:pPr>
      <w:bookmarkStart w:id="28" w:name="práce-operátorů"/>
      <w:r>
        <w:t xml:space="preserve">Práce operátorů</w:t>
      </w:r>
      <w:bookmarkEnd w:id="28"/>
    </w:p>
    <w:p>
      <w:pPr>
        <w:pStyle w:val="FirstParagraph"/>
      </w:pPr>
      <w:r>
        <w:t xml:space="preserve">Obě dvě pracovní směny se skládají ze tří operátorů. Jeden má na starosti pět až osm pletacích strojů.</w:t>
      </w:r>
      <w:r>
        <w:t xml:space="preserve"> </w:t>
      </w:r>
      <w:r>
        <w:t xml:space="preserve">Z každého pletacího stroje vypadne každé čtyři minuty jedna upletené ponožka, kterou operátor musí zkontrolovat a otočit naruby pro další zpracování.</w:t>
      </w:r>
      <w:r>
        <w:t xml:space="preserve"> </w:t>
      </w:r>
      <w:r>
        <w:t xml:space="preserve">Dalším úkolem operátorů je doplňování materiálu a oprava strojů při poruše.</w:t>
      </w:r>
    </w:p>
    <w:p>
      <w:pPr>
        <w:pStyle w:val="Heading2"/>
      </w:pPr>
      <w:bookmarkStart w:id="29" w:name="popis"/>
      <w:r>
        <w:t xml:space="preserve">Popis</w:t>
      </w:r>
      <w:bookmarkEnd w:id="29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 neautomatizované výroby:</w:t>
      </w:r>
    </w:p>
    <w:p>
      <w:pPr>
        <w:numPr>
          <w:numId w:val="1003"/>
          <w:ilvl w:val="0"/>
        </w:numPr>
      </w:pPr>
      <w:r>
        <w:t xml:space="preserve">dlouhá doba stání nečinných strojů při poruše i nedostatku materiálu</w:t>
      </w:r>
    </w:p>
    <w:p>
      <w:pPr>
        <w:numPr>
          <w:numId w:val="1003"/>
          <w:ilvl w:val="0"/>
        </w:numPr>
      </w:pPr>
      <w:r>
        <w:t xml:space="preserve">neznalost doby nečinnosti stroje</w:t>
      </w:r>
    </w:p>
    <w:p>
      <w:pPr>
        <w:numPr>
          <w:numId w:val="1003"/>
          <w:ilvl w:val="0"/>
        </w:numPr>
      </w:pPr>
      <w:r>
        <w:t xml:space="preserve">ruční počítání vyprodukovaného zboží</w:t>
      </w:r>
    </w:p>
    <w:p>
      <w:pPr>
        <w:numPr>
          <w:numId w:val="1003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30" w:name="řešení"/>
      <w:r>
        <w:t xml:space="preserve">Řešení</w:t>
      </w:r>
      <w:bookmarkEnd w:id="30"/>
    </w:p>
    <w:p>
      <w:pPr>
        <w:pStyle w:val="FirstParagraph"/>
      </w:pPr>
      <w:r>
        <w:t xml:space="preserve">Mým řešením je návrh moderního systému, který by celý výrobní provoz monitoroval a zobrazoval operátorovi u stroje a zaměstnavateli.</w:t>
      </w:r>
      <w:r>
        <w:t xml:space="preserve"> </w:t>
      </w:r>
      <w:r>
        <w:t xml:space="preserve">Systém umožňuje on-line zhodnocení jednotlivých směn a jejich vzájemné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BodyText"/>
      </w:pPr>
      <w:r>
        <w:t xml:space="preserve">Současné funkce systému Pletačka IoT</w:t>
      </w:r>
    </w:p>
    <w:p>
      <w:pPr>
        <w:numPr>
          <w:numId w:val="1004"/>
          <w:ilvl w:val="0"/>
        </w:numPr>
      </w:pPr>
      <w:r>
        <w:t xml:space="preserve">monitoring chodu každého pletacího stroje</w:t>
      </w:r>
    </w:p>
    <w:p>
      <w:pPr>
        <w:numPr>
          <w:numId w:val="1004"/>
          <w:ilvl w:val="0"/>
        </w:numPr>
      </w:pPr>
      <w:r>
        <w:t xml:space="preserve">on-line hlášení závady na stroji</w:t>
      </w:r>
    </w:p>
    <w:p>
      <w:pPr>
        <w:numPr>
          <w:numId w:val="1004"/>
          <w:ilvl w:val="0"/>
        </w:numPr>
      </w:pPr>
      <w:r>
        <w:t xml:space="preserve">monitoring provozu firmy</w:t>
      </w:r>
    </w:p>
    <w:p>
      <w:pPr>
        <w:numPr>
          <w:numId w:val="1004"/>
          <w:ilvl w:val="0"/>
        </w:numPr>
      </w:pPr>
      <w:r>
        <w:t xml:space="preserve">porovnání pracovních směn</w:t>
      </w:r>
    </w:p>
    <w:p>
      <w:pPr>
        <w:numPr>
          <w:numId w:val="1004"/>
          <w:ilvl w:val="0"/>
        </w:numPr>
      </w:pPr>
      <w:r>
        <w:t xml:space="preserve">počítání upletených ponožek</w:t>
      </w:r>
    </w:p>
    <w:p>
      <w:pPr>
        <w:pStyle w:val="Heading2"/>
      </w:pPr>
      <w:bookmarkStart w:id="31" w:name="nasazení"/>
      <w:r>
        <w:t xml:space="preserve">Nasazení</w:t>
      </w:r>
      <w:bookmarkEnd w:id="31"/>
    </w:p>
    <w:p>
      <w:pPr>
        <w:pStyle w:val="FirstParagraph"/>
      </w:pPr>
      <w:r>
        <w:t xml:space="preserve">Tento systém je aktuálně nasazen ve firmě ROTEX Vysočina</w:t>
      </w:r>
      <w:r>
        <w:t xml:space="preserve"> 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Pletačka IoT se ve firmě optimalizovala produkce a výkon strojů, a tím zefektivnila výroba.</w:t>
      </w:r>
      <w:r>
        <w:t xml:space="preserve"> </w:t>
      </w:r>
      <w:r>
        <w:t xml:space="preserve">Toto se podařilo především díky minimalizování času nečinnosti pletacích strojů z důvodu on-line hlášení poruch a úsporou času operátora výroby při dřívějším ručním počítáním upletených ponožek.</w:t>
      </w:r>
      <w:r>
        <w:t xml:space="preserve"> </w:t>
      </w:r>
      <w:r>
        <w:t xml:space="preserve">Jako bonus navíc systém vyhodnocuje produktivitu jednotlivé směny.</w:t>
      </w:r>
    </w:p>
    <w:p>
      <w:pPr>
        <w:pStyle w:val="CaptionedFigure"/>
      </w:pPr>
      <w:bookmarkStart w:id="33" w:name="fig:Pletarna"/>
      <w:r>
        <w:drawing>
          <wp:inline>
            <wp:extent cx="5334000" cy="3550073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letárna ponožek</w:t>
      </w:r>
    </w:p>
    <w:p>
      <w:pPr>
        <w:pStyle w:val="Heading1"/>
      </w:pPr>
      <w:bookmarkStart w:id="34" w:name="porovnání-automatických-systémů"/>
      <w:r>
        <w:t xml:space="preserve">Porovnání automatických systémů</w:t>
      </w:r>
      <w:bookmarkEnd w:id="34"/>
    </w:p>
    <w:p>
      <w:pPr>
        <w:pStyle w:val="FirstParagraph"/>
      </w:pPr>
      <w:r>
        <w:t xml:space="preserve">Můj systém Pletačka IoT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5"/>
          <w:ilvl w:val="0"/>
        </w:numPr>
      </w:pPr>
      <w:r>
        <w:t xml:space="preserve">Hardwarová část</w:t>
      </w:r>
    </w:p>
    <w:p>
      <w:pPr>
        <w:numPr>
          <w:numId w:val="1005"/>
          <w:ilvl w:val="0"/>
        </w:numPr>
      </w:pPr>
      <w:r>
        <w:t xml:space="preserve">Softwarová část</w:t>
      </w:r>
    </w:p>
    <w:p>
      <w:pPr>
        <w:pStyle w:val="Heading2"/>
      </w:pPr>
      <w:bookmarkStart w:id="35" w:name="hardware"/>
      <w:r>
        <w:t xml:space="preserve">Hardware</w:t>
      </w:r>
      <w:bookmarkEnd w:id="35"/>
    </w:p>
    <w:p>
      <w:pPr>
        <w:pStyle w:val="Heading3"/>
      </w:pPr>
      <w:bookmarkStart w:id="36" w:name="plc"/>
      <w:r>
        <w:t xml:space="preserve">PLC</w:t>
      </w:r>
      <w:bookmarkEnd w:id="36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modulární a dají se skládat různě dohromady, podle potřeby uživatele.</w:t>
      </w:r>
    </w:p>
    <w:p>
      <w:pPr>
        <w:pStyle w:val="Heading3"/>
      </w:pPr>
      <w:bookmarkStart w:id="37" w:name="controllino"/>
      <w:r>
        <w:t xml:space="preserve">Controllino</w:t>
      </w:r>
      <w:bookmarkEnd w:id="37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38" w:name="hardwario"/>
      <w:r>
        <w:t xml:space="preserve">Hardwario</w:t>
      </w:r>
      <w:bookmarkEnd w:id="38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t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9" w:name="arduino"/>
      <w:r>
        <w:t xml:space="preserve">Arduino</w:t>
      </w:r>
      <w:bookmarkEnd w:id="39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40" w:name="srovnání"/>
      <w:r>
        <w:t xml:space="preserve">Srovnání</w:t>
      </w:r>
      <w:bookmarkEnd w:id="40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Požadavky na hardwarovou část</w:t>
      </w:r>
    </w:p>
    <w:p>
      <w:pPr>
        <w:numPr>
          <w:numId w:val="1006"/>
          <w:ilvl w:val="0"/>
        </w:numPr>
      </w:pPr>
      <w:r>
        <w:t xml:space="preserve">Připraveno na montáž na zařízení</w:t>
      </w:r>
    </w:p>
    <w:p>
      <w:pPr>
        <w:numPr>
          <w:numId w:val="1006"/>
          <w:ilvl w:val="0"/>
        </w:numPr>
      </w:pPr>
      <w:r>
        <w:t xml:space="preserve">Průmyslové napětí 5-25 V</w:t>
      </w:r>
    </w:p>
    <w:p>
      <w:pPr>
        <w:numPr>
          <w:numId w:val="1006"/>
          <w:ilvl w:val="0"/>
        </w:numPr>
      </w:pPr>
      <w:r>
        <w:t xml:space="preserve">Open source</w:t>
      </w:r>
    </w:p>
    <w:p>
      <w:pPr>
        <w:numPr>
          <w:numId w:val="1006"/>
          <w:ilvl w:val="0"/>
        </w:numPr>
      </w:pPr>
      <w:r>
        <w:t xml:space="preserve">Barevný displej</w:t>
      </w:r>
    </w:p>
    <w:p>
      <w:pPr>
        <w:numPr>
          <w:numId w:val="1006"/>
          <w:ilvl w:val="0"/>
        </w:numPr>
      </w:pPr>
      <w:r>
        <w:t xml:space="preserve">Bezdrátová aktualizace senzorů</w:t>
      </w:r>
    </w:p>
    <w:p>
      <w:pPr>
        <w:numPr>
          <w:numId w:val="1006"/>
          <w:ilvl w:val="0"/>
        </w:numPr>
      </w:pPr>
      <w:r>
        <w:t xml:space="preserve">Moderní konektor USB-C</w:t>
      </w:r>
    </w:p>
    <w:p>
      <w:pPr>
        <w:pStyle w:val="Heading2"/>
      </w:pPr>
      <w:bookmarkStart w:id="41" w:name="software"/>
      <w:r>
        <w:t xml:space="preserve">Software</w:t>
      </w:r>
      <w:bookmarkEnd w:id="41"/>
    </w:p>
    <w:p>
      <w:pPr>
        <w:pStyle w:val="Heading3"/>
      </w:pPr>
      <w:bookmarkStart w:id="42" w:name="node-red"/>
      <w:r>
        <w:t xml:space="preserve">Node-RED</w:t>
      </w:r>
      <w:bookmarkEnd w:id="42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43" w:name="blynk"/>
      <w:r>
        <w:t xml:space="preserve">Blynk</w:t>
      </w:r>
      <w:bookmarkEnd w:id="43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44" w:name="home-assistant"/>
      <w:r>
        <w:t xml:space="preserve">Home Assistant</w:t>
      </w:r>
      <w:bookmarkEnd w:id="44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</w:p>
    <w:p>
      <w:pPr>
        <w:pStyle w:val="Heading3"/>
      </w:pPr>
      <w:bookmarkStart w:id="45" w:name="porovnání-softwarové-části"/>
      <w:r>
        <w:t xml:space="preserve">Porovnání softwarové části</w:t>
      </w:r>
      <w:bookmarkEnd w:id="45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46" w:name="senzory"/>
      <w:r>
        <w:t xml:space="preserve">Senzory</w:t>
      </w:r>
      <w:bookmarkEnd w:id="46"/>
    </w:p>
    <w:p>
      <w:pPr>
        <w:pStyle w:val="FirstParagraph"/>
      </w:pPr>
      <w:r>
        <w:t xml:space="preserve">Senzory k projektu Pletačka IoT jsou postavené na mikročipu ESP32 a modulu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7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8" w:name="procesor"/>
      <w:r>
        <w:t xml:space="preserve">Procesor</w:t>
      </w:r>
      <w:bookmarkEnd w:id="48"/>
    </w:p>
    <w:p>
      <w:pPr>
        <w:pStyle w:val="FirstParagraph"/>
      </w:pPr>
      <w:r>
        <w:t xml:space="preserve">Jako řídící procesor jsem zvolil čip ESP32, protože je velice výkonný a disponuje konektivitou WiFi.</w:t>
      </w:r>
      <w:r>
        <w:t xml:space="preserve"> </w:t>
      </w:r>
      <w:r>
        <w:t xml:space="preserve">Procesor obsahuje 4MB flash paměti sloužící k ukládání programu.</w:t>
      </w:r>
    </w:p>
    <w:p>
      <w:pPr>
        <w:pStyle w:val="BodyText"/>
      </w:pPr>
      <w:r>
        <w:t xml:space="preserve">Po prozkoumání trhu jsem našel modul TTGO T-Display, který kombinuje barevný displej s čipem ESP32.</w:t>
      </w:r>
      <w:r>
        <w:t xml:space="preserve"> </w:t>
      </w:r>
      <w:r>
        <w:t xml:space="preserve">Tato kombinace mi vyšla jako nejlepší.</w:t>
      </w:r>
      <w:r>
        <w:t xml:space="preserve"> </w:t>
      </w:r>
      <w:r>
        <w:t xml:space="preserve">Spojuje bezproblémovou komunikaci čipu s displejem a zároveň jednoduchou výměnu při nefunkčnosti modulu.</w:t>
      </w:r>
    </w:p>
    <w:p>
      <w:pPr>
        <w:pStyle w:val="Heading2"/>
      </w:pPr>
      <w:bookmarkStart w:id="49" w:name="vstupy"/>
      <w:r>
        <w:t xml:space="preserve">Vstupy</w:t>
      </w:r>
      <w:bookmarkEnd w:id="49"/>
    </w:p>
    <w:p>
      <w:pPr>
        <w:pStyle w:val="FirstParagraph"/>
      </w:pPr>
      <w:r>
        <w:t xml:space="preserve">Napájecí okruh pletacího stroje pracuje s napětím 24 voltů, proto jsem potřeboval, aby i moje elektronika, dokázala takovéto napětí zpracovávat.</w:t>
      </w:r>
    </w:p>
    <w:p>
      <w:pPr>
        <w:pStyle w:val="BodyText"/>
      </w:pPr>
      <w:r>
        <w:t xml:space="preserve">Jeden vstup je připojen ke světlu, které signalizuje zastavení stroje a druhý k senzoru, který zaznamenává dopletenou ponožku.</w:t>
      </w:r>
      <w:r>
        <w:t xml:space="preserve"> </w:t>
      </w:r>
      <w:r>
        <w:t xml:space="preserve">Tyto vstupní signály jsou připojeny na optočleny, které vodivě oddělí vstupní napájení.</w:t>
      </w:r>
      <w:r>
        <w:t xml:space="preserve"> </w:t>
      </w:r>
      <w:r>
        <w:t xml:space="preserve">Na výstupu máme poté pouze tří voltový signál, který je zpracovatelný čipem.</w:t>
      </w:r>
    </w:p>
    <w:p>
      <w:pPr>
        <w:pStyle w:val="BodyText"/>
      </w:pPr>
      <w:r>
        <w:t xml:space="preserve">Jako uživatelské vstupní periferie jsem využil jednoduchá tlačítka, pomocí kterých si uživatel upravuje nastavení senzoru.</w:t>
      </w:r>
    </w:p>
    <w:p>
      <w:pPr>
        <w:pStyle w:val="Heading2"/>
      </w:pPr>
      <w:bookmarkStart w:id="50" w:name="výstupy"/>
      <w:r>
        <w:t xml:space="preserve">Výstupy</w:t>
      </w:r>
      <w:bookmarkEnd w:id="50"/>
    </w:p>
    <w:p>
      <w:pPr>
        <w:pStyle w:val="FirstParagraph"/>
      </w:pPr>
      <w:r>
        <w:t xml:space="preserve">Jako hlavní zobrazovací článek jsem využil barevný TFT displej o velikosti 1,14 palce.</w:t>
      </w:r>
      <w:r>
        <w:t xml:space="preserve"> </w:t>
      </w:r>
      <w:r>
        <w:t xml:space="preserve">Na displeji se zobrazuje ID zařízení, počet upletených ponožek a doba stání stroje.</w:t>
      </w:r>
      <w:r>
        <w:t xml:space="preserve"> </w:t>
      </w:r>
      <w:r>
        <w:t xml:space="preserve">Spodní část je vyhrazena na logovací a chybové hlášky.</w:t>
      </w:r>
    </w:p>
    <w:p>
      <w:pPr>
        <w:pStyle w:val="BodyText"/>
      </w:pPr>
      <w:r>
        <w:t xml:space="preserve">Druhým výstupním prvkem jsou barevné diody.</w:t>
      </w:r>
      <w:r>
        <w:t xml:space="preserve"> </w:t>
      </w:r>
      <w:r>
        <w:t xml:space="preserve">Ty slouží pro signalizaci odesílání dat a k jednoduchému zjištění funkčnosti celé elektroniky.</w:t>
      </w:r>
    </w:p>
    <w:p>
      <w:pPr>
        <w:pStyle w:val="CaptionedFigure"/>
      </w:pPr>
      <w:bookmarkStart w:id="52" w:name="fig:TTGO"/>
      <w:r>
        <w:drawing>
          <wp:inline>
            <wp:extent cx="1301060" cy="2612571"/>
            <wp:effectExtent b="0" l="0" r="0" t="0"/>
            <wp:docPr descr="TTGO T-Display" title="" id="1" name="Picture"/>
            <a:graphic>
              <a:graphicData uri="http://schemas.openxmlformats.org/drawingml/2006/picture">
                <pic:pic>
                  <pic:nvPicPr>
                    <pic:cNvPr descr="img/ES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06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TTGO T-Display</w:t>
      </w:r>
    </w:p>
    <w:p>
      <w:pPr>
        <w:pStyle w:val="Heading2"/>
      </w:pPr>
      <w:bookmarkStart w:id="53" w:name="vlastní-pcb"/>
      <w:r>
        <w:t xml:space="preserve">Vlastní PCB</w:t>
      </w:r>
      <w:bookmarkEnd w:id="53"/>
    </w:p>
    <w:p>
      <w:pPr>
        <w:pStyle w:val="FirstParagraph"/>
      </w:pPr>
      <w:r>
        <w:t xml:space="preserve">K vytvoření vlastní řídící desky mě vedlo několik faktorů. První z nich byla velikost celé elektroniky.</w:t>
      </w:r>
      <w:r>
        <w:t xml:space="preserve"> </w:t>
      </w:r>
      <w:r>
        <w:t xml:space="preserve">Nevýhodou elektroniky postavené z existujících modulů je právě jejich velikost, moduly se dají jednoduše skládat k sobě, ale zabírají spoustu místa.</w:t>
      </w:r>
    </w:p>
    <w:p>
      <w:pPr>
        <w:pStyle w:val="BodyText"/>
      </w:pPr>
      <w:r>
        <w:t xml:space="preserve">Dalším důvodem je replikovatelnost. Těmito deskami plánuji osadit všechny pletací stroje ve firmě, což znamená vyrobit 30 stejných elektronických desek.</w:t>
      </w:r>
    </w:p>
    <w:p>
      <w:pPr>
        <w:pStyle w:val="BodyText"/>
      </w:pPr>
      <w:r>
        <w:t xml:space="preserve">Desky jsem si tedy nechával vyrábět v čínské firmě JLCPCB. Jejich výroba je velmi precizní a dokáží desku i osadit vybranými součástkami.</w:t>
      </w:r>
    </w:p>
    <w:p>
      <w:pPr>
        <w:pStyle w:val="Heading2"/>
      </w:pPr>
      <w:bookmarkStart w:id="54" w:name="verze-1---univerzální-senzorika"/>
      <w:r>
        <w:t xml:space="preserve">verze 1 - univerzální senzorika</w:t>
      </w:r>
      <w:bookmarkEnd w:id="54"/>
    </w:p>
    <w:p>
      <w:pPr>
        <w:pStyle w:val="FirstParagraph"/>
      </w:pPr>
      <w:r>
        <w:t xml:space="preserve">První verzi jsem pojal jako testovací. Bylo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7"/>
          <w:ilvl w:val="0"/>
        </w:numPr>
      </w:pPr>
      <w:r>
        <w:t xml:space="preserve">ESP32 s barevným displejem</w:t>
      </w:r>
    </w:p>
    <w:p>
      <w:pPr>
        <w:numPr>
          <w:numId w:val="1007"/>
          <w:ilvl w:val="0"/>
        </w:numPr>
      </w:pPr>
      <w:r>
        <w:t xml:space="preserve">vstup ze 4 periferií</w:t>
      </w:r>
    </w:p>
    <w:p>
      <w:pPr>
        <w:numPr>
          <w:numId w:val="1007"/>
          <w:ilvl w:val="0"/>
        </w:numPr>
      </w:pPr>
      <w:r>
        <w:t xml:space="preserve">vstupní napětí od 10 do 25V</w:t>
      </w:r>
    </w:p>
    <w:p>
      <w:pPr>
        <w:numPr>
          <w:numId w:val="1007"/>
          <w:ilvl w:val="0"/>
        </w:numPr>
      </w:pPr>
      <w:r>
        <w:t xml:space="preserve">teplotní čidlo</w:t>
      </w:r>
    </w:p>
    <w:p>
      <w:pPr>
        <w:numPr>
          <w:numId w:val="1007"/>
          <w:ilvl w:val="0"/>
        </w:numPr>
      </w:pPr>
      <w:r>
        <w:t xml:space="preserve">tři barevné diody</w:t>
      </w:r>
    </w:p>
    <w:p>
      <w:pPr>
        <w:numPr>
          <w:numId w:val="1007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5" w:name="řídící-deska"/>
      <w:r>
        <w:t xml:space="preserve">Řídící deska</w:t>
      </w:r>
      <w:bookmarkEnd w:id="55"/>
    </w:p>
    <w:p>
      <w:pPr>
        <w:pStyle w:val="FirstParagraph"/>
      </w:pPr>
      <w:r>
        <w:t xml:space="preserve">Návrh desky jsem vytvořil v aplikaci EAGLE od společnosti Autodesk.</w:t>
      </w:r>
      <w:r>
        <w:t xml:space="preserve"> </w:t>
      </w:r>
      <w:r>
        <w:t xml:space="preserve">Deska má rozměry 75 na 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 ponožek.</w:t>
      </w:r>
      <w:r>
        <w:t xml:space="preserve"> </w:t>
      </w:r>
      <w:r>
        <w:t xml:space="preserve">Senzor je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2</w:t>
        </w:r>
      </w:hyperlink>
      <w:r>
        <w:t xml:space="preserve">.</w:t>
      </w:r>
    </w:p>
    <w:p>
      <w:pPr>
        <w:pStyle w:val="Heading3"/>
      </w:pPr>
      <w:bookmarkStart w:id="56" w:name="kryt-a-uchyceni-senzoru"/>
      <w:r>
        <w:t xml:space="preserve">Kryt a uchyceni senzoru</w:t>
      </w:r>
      <w:bookmarkEnd w:id="56"/>
    </w:p>
    <w:p>
      <w:pPr>
        <w:pStyle w:val="FirstParagraph"/>
      </w:pPr>
      <w:r>
        <w:t xml:space="preserve">Kryt řídící desky jsem navrhl v aplikaci Fusion 360 a vyexportoval jsem ho do formátu STL.</w:t>
      </w:r>
      <w:r>
        <w:t xml:space="preserve"> </w:t>
      </w:r>
      <w:r>
        <w:t xml:space="preserve">Tento model jsem následně vytisknul na 3D tiskárně Průša z 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pletacího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7" w:name="program"/>
      <w:r>
        <w:t xml:space="preserve">Program</w:t>
      </w:r>
      <w:bookmarkEnd w:id="57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</w:p>
    <w:p>
      <w:pPr>
        <w:pStyle w:val="BodyText"/>
      </w:pP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</w:p>
    <w:p>
      <w:pPr>
        <w:pStyle w:val="BodyText"/>
      </w:pP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BodyText"/>
      </w:pPr>
      <w:r>
        <w:t xml:space="preserve">Celý program jsem napsal objektově orientovaným programováním, díky čemuž je velmi jednoduché měnit například počet vstupních periferií.</w:t>
      </w:r>
      <w:r>
        <w:t xml:space="preserve"> </w:t>
      </w:r>
      <w:r>
        <w:t xml:space="preserve">Každé nové periferii stačí nastavit správný typ, pin na který je připojena a její název.</w:t>
      </w:r>
      <w:r>
        <w:t xml:space="preserve"> </w:t>
      </w:r>
      <w:r>
        <w:t xml:space="preserve">Poté už stačí zavolat například vyčítací metodu, která vrátí stav tlačítka.</w:t>
      </w:r>
    </w:p>
    <w:p>
      <w:pPr>
        <w:pStyle w:val="CaptionedFigure"/>
      </w:pPr>
      <w:bookmarkStart w:id="59" w:name="fig:SenzorV1"/>
      <w:r>
        <w:drawing>
          <wp:inline>
            <wp:extent cx="5334000" cy="6612396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60" w:name="verze-2---speciální-senzorika"/>
      <w:r>
        <w:t xml:space="preserve">verze 2 - speciální senzorika</w:t>
      </w:r>
      <w:bookmarkEnd w:id="60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8"/>
          <w:ilvl w:val="0"/>
        </w:numPr>
      </w:pPr>
      <w:r>
        <w:t xml:space="preserve">vstup pouze ze 2 periferií</w:t>
      </w:r>
    </w:p>
    <w:p>
      <w:pPr>
        <w:numPr>
          <w:numId w:val="1008"/>
          <w:ilvl w:val="0"/>
        </w:numPr>
      </w:pPr>
      <w:r>
        <w:t xml:space="preserve">vstupní napětí již od 5V</w:t>
      </w:r>
    </w:p>
    <w:p>
      <w:pPr>
        <w:numPr>
          <w:numId w:val="1008"/>
          <w:ilvl w:val="0"/>
        </w:numPr>
      </w:pPr>
      <w:r>
        <w:t xml:space="preserve">zredukování rozměrů</w:t>
      </w:r>
    </w:p>
    <w:p>
      <w:pPr>
        <w:numPr>
          <w:numId w:val="1008"/>
          <w:ilvl w:val="0"/>
        </w:numPr>
      </w:pPr>
      <w:r>
        <w:t xml:space="preserve">moderní USB-C konektor</w:t>
      </w:r>
    </w:p>
    <w:p>
      <w:pPr>
        <w:numPr>
          <w:numId w:val="1008"/>
          <w:ilvl w:val="0"/>
        </w:numPr>
      </w:pPr>
      <w:r>
        <w:t xml:space="preserve">zredukování na dvě tlačítka a dvě indikační diody</w:t>
      </w:r>
    </w:p>
    <w:p>
      <w:pPr>
        <w:numPr>
          <w:numId w:val="1008"/>
          <w:ilvl w:val="0"/>
        </w:numPr>
      </w:pPr>
      <w:r>
        <w:t xml:space="preserve">možnost přímého napájení senzoru bez měniče</w:t>
      </w:r>
    </w:p>
    <w:p>
      <w:pPr>
        <w:numPr>
          <w:numId w:val="1008"/>
          <w:ilvl w:val="0"/>
        </w:numPr>
      </w:pPr>
      <w:r>
        <w:t xml:space="preserve">bezdrátová aktualizace senzorů</w:t>
      </w:r>
    </w:p>
    <w:p>
      <w:pPr>
        <w:pStyle w:val="Heading3"/>
      </w:pPr>
      <w:bookmarkStart w:id="61" w:name="řídící-deska-1"/>
      <w:r>
        <w:t xml:space="preserve">Řídící deska</w:t>
      </w:r>
      <w:bookmarkEnd w:id="61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 uživatelského hlediska se s ní pracuje o něco rychleji díky jednoduchým klávesovým zkratkám.</w:t>
      </w:r>
      <w:r>
        <w:t xml:space="preserve"> </w:t>
      </w:r>
      <w:r>
        <w:t xml:space="preserve">Dalším důvodem pro zvolení této aplikace bylo rozšíření KiKit, které razantně zjednodušuje export výrobních podkladů.</w:t>
      </w:r>
      <w:r>
        <w:t xml:space="preserve"> </w:t>
      </w:r>
      <w:r>
        <w:t xml:space="preserve">Zatímco v dříve používané aplikaci Eagle jsem při každé změně musel projít zdlouhavým procesem exportu, nyní v linuxovém terminálu stačí zavolat příkaz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 celý proces se vykoná automatizovaně bez nutnosti editace dat.</w:t>
      </w:r>
    </w:p>
    <w:p>
      <w:pPr>
        <w:pStyle w:val="BodyText"/>
      </w:pPr>
      <w:r>
        <w:t xml:space="preserve">Rozšíření KiKit jsem také začal používat k automatizovanému generování dokumentace k plošným spojům.</w:t>
      </w:r>
      <w:r>
        <w:t xml:space="preserve"> </w:t>
      </w:r>
      <w:r>
        <w:t xml:space="preserve">Rozvržení webové stránky si uživatel nastaví v konfiguračním souboru a následně při každé změně se stránka přegeneruje a aktualizuje.</w:t>
      </w:r>
    </w:p>
    <w:p>
      <w:pPr>
        <w:pStyle w:val="BodyText"/>
      </w:pPr>
      <w:r>
        <w:t xml:space="preserve">V novém návrhu jsem se především zaměřoval na rozměr desky.</w:t>
      </w:r>
      <w:r>
        <w:t xml:space="preserve"> </w:t>
      </w:r>
      <w:r>
        <w:t xml:space="preserve">Ten aktuálně činí 32</w:t>
      </w:r>
      <m:oMath>
        <m:r>
          <m:t>×</m:t>
        </m:r>
      </m:oMath>
      <w:r>
        <w:t xml:space="preserve">76 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62" w:name="uchycení"/>
      <w:r>
        <w:t xml:space="preserve">Uchycení</w:t>
      </w:r>
      <w:bookmarkEnd w:id="62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,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3"/>
      </w:pPr>
      <w:bookmarkStart w:id="63" w:name="program-1"/>
      <w:r>
        <w:t xml:space="preserve">Program</w:t>
      </w:r>
      <w:bookmarkEnd w:id="63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 displeje, který dokáže zobrazit více údajů a automaticky mezi nimi přepínat.</w:t>
      </w:r>
    </w:p>
    <w:p>
      <w:pPr>
        <w:pStyle w:val="CaptionedFigure"/>
      </w:pPr>
      <w:bookmarkStart w:id="65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6" w:name="webový-server"/>
      <w:r>
        <w:t xml:space="preserve">Webový server</w:t>
      </w:r>
      <w:bookmarkEnd w:id="66"/>
    </w:p>
    <w:p>
      <w:pPr>
        <w:pStyle w:val="FirstParagraph"/>
      </w:pPr>
      <w:r>
        <w:t xml:space="preserve">Webový server mám nasazený na mikropočítači Raspberry Pi 4 Modelu B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7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8" w:name="frontend"/>
      <w:r>
        <w:t xml:space="preserve">Frontend</w:t>
      </w:r>
      <w:bookmarkEnd w:id="68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 frontendu se na obrazovku vykresluje veškerý text a jednotlivé prvky stránky.</w:t>
      </w:r>
    </w:p>
    <w:p>
      <w:pPr>
        <w:pStyle w:val="Heading3"/>
      </w:pPr>
      <w:bookmarkStart w:id="69" w:name="bootstrap"/>
      <w:r>
        <w:t xml:space="preserve">Bootstrap</w:t>
      </w:r>
      <w:bookmarkEnd w:id="69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70" w:name="javascript"/>
      <w:r>
        <w:t xml:space="preserve">JavaScript</w:t>
      </w:r>
      <w:bookmarkEnd w:id="70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71" w:name="backend"/>
      <w:r>
        <w:t xml:space="preserve">Backend</w:t>
      </w:r>
      <w:bookmarkEnd w:id="71"/>
    </w:p>
    <w:p>
      <w:pPr>
        <w:pStyle w:val="FirstParagraph"/>
      </w:pP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72" w:name="php"/>
      <w:r>
        <w:t xml:space="preserve">PHP</w:t>
      </w:r>
      <w:bookmarkEnd w:id="72"/>
    </w:p>
    <w:p>
      <w:pPr>
        <w:pStyle w:val="FirstParagraph"/>
      </w:pPr>
      <w:r>
        <w:t xml:space="preserve">Webovou aplikaci programuji v PHP ve verzi 8.0. Jako programovací studio jsem zvolil studentskou verzi aplikace PHPStorm, která je velmi mocným nástrojem při tvorbě webu.</w:t>
      </w:r>
      <w:r>
        <w:t xml:space="preserve"> </w:t>
      </w:r>
      <w:r>
        <w:t xml:space="preserve">Testovací verzi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73" w:name="nette"/>
      <w:r>
        <w:t xml:space="preserve">Nette</w:t>
      </w:r>
      <w:bookmarkEnd w:id="73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4" w:name="rest-api"/>
      <w:r>
        <w:t xml:space="preserve">REST API</w:t>
      </w:r>
      <w:bookmarkEnd w:id="74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5" w:name="funkcionalita"/>
      <w:r>
        <w:t xml:space="preserve">Funkcionalita</w:t>
      </w:r>
      <w:bookmarkEnd w:id="75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76" w:name="podrobné-statistiky"/>
      <w:r>
        <w:t xml:space="preserve">Podrobné statistiky</w:t>
      </w:r>
      <w:bookmarkEnd w:id="76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7" w:name="aktuální-přehledy"/>
      <w:r>
        <w:t xml:space="preserve">Aktuální přehledy</w:t>
      </w:r>
      <w:bookmarkEnd w:id="77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8" w:name="responzivní-design"/>
      <w:r>
        <w:t xml:space="preserve">Responzivní design</w:t>
      </w:r>
      <w:bookmarkEnd w:id="78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9" w:name="chytrý-výpočetní-algoritmus"/>
      <w:r>
        <w:t xml:space="preserve">Chytrý výpočetní algoritmus</w:t>
      </w:r>
      <w:bookmarkEnd w:id="79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80" w:name="jednoduché-grafy"/>
      <w:r>
        <w:t xml:space="preserve">Jednoduché grafy</w:t>
      </w:r>
      <w:bookmarkEnd w:id="80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81" w:name="kontrola-běhu-stroje"/>
      <w:r>
        <w:t xml:space="preserve">Kontrola běhu stroje</w:t>
      </w:r>
      <w:bookmarkEnd w:id="81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 je v poruše a následně si může zobrazit další podrobnosti.</w:t>
      </w:r>
    </w:p>
    <w:p>
      <w:pPr>
        <w:pStyle w:val="Heading3"/>
      </w:pPr>
      <w:bookmarkStart w:id="82" w:name="jednoduchý-výběr-dat"/>
      <w:r>
        <w:t xml:space="preserve">Jednoduchý výběr dat</w:t>
      </w:r>
      <w:bookmarkEnd w:id="82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83" w:name="porovnávání-směn"/>
      <w:r>
        <w:t xml:space="preserve">Porovnávání směn</w:t>
      </w:r>
      <w:bookmarkEnd w:id="83"/>
    </w:p>
    <w:p>
      <w:pPr>
        <w:pStyle w:val="FirstParagraph"/>
      </w:pPr>
      <w:r>
        <w:t xml:space="preserve">Systém jsem navrhoval tak, aby pracoval s dvousměnným provozem a správně přiřazoval data k jednotlivým směnám.</w:t>
      </w:r>
    </w:p>
    <w:p>
      <w:pPr>
        <w:pStyle w:val="Heading3"/>
      </w:pPr>
      <w:bookmarkStart w:id="84" w:name="bezpečné-zálohy"/>
      <w:r>
        <w:t xml:space="preserve">Bezpečné zálohy</w:t>
      </w:r>
      <w:bookmarkEnd w:id="84"/>
    </w:p>
    <w:p>
      <w:pPr>
        <w:pStyle w:val="FirstParagraph"/>
      </w:pPr>
      <w:r>
        <w:t xml:space="preserve">Systém se každý den automaticky zálohuje a ukládá data na záložní disk, ze kterého se dají případně rychle obnovit.</w:t>
      </w:r>
    </w:p>
    <w:p>
      <w:pPr>
        <w:pStyle w:val="Heading3"/>
      </w:pPr>
      <w:bookmarkStart w:id="85" w:name="jednoduchý-generátor-zkušebních-dat"/>
      <w:r>
        <w:t xml:space="preserve">Jednoduchý generátor zkušebních dat</w:t>
      </w:r>
      <w:bookmarkEnd w:id="85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6" w:name="webové-rozhraní-pletačka-iot"/>
      <w:r>
        <w:t xml:space="preserve">Webové rozhraní Pletačka IoT</w:t>
      </w:r>
      <w:bookmarkEnd w:id="86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,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9"/>
          <w:ilvl w:val="0"/>
        </w:numPr>
      </w:pPr>
      <w:r>
        <w:t xml:space="preserve">jednoduché rozhraní pro uživatele</w:t>
      </w:r>
    </w:p>
    <w:p>
      <w:pPr>
        <w:numPr>
          <w:numId w:val="1009"/>
          <w:ilvl w:val="0"/>
        </w:numPr>
      </w:pPr>
      <w:r>
        <w:t xml:space="preserve">přehledné zobrazení dat</w:t>
      </w:r>
    </w:p>
    <w:p>
      <w:pPr>
        <w:numPr>
          <w:numId w:val="1009"/>
          <w:ilvl w:val="0"/>
        </w:numPr>
      </w:pPr>
      <w:r>
        <w:t xml:space="preserve">zobrazovat pouze užitečná dat</w:t>
      </w:r>
    </w:p>
    <w:p>
      <w:pPr>
        <w:numPr>
          <w:numId w:val="1009"/>
          <w:ilvl w:val="0"/>
        </w:numPr>
      </w:pPr>
      <w:r>
        <w:t xml:space="preserve">rychlá editace senzorů</w:t>
      </w:r>
    </w:p>
    <w:p>
      <w:pPr>
        <w:numPr>
          <w:numId w:val="1009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7" w:name="úvodní-stránka"/>
      <w:r>
        <w:t xml:space="preserve">Úvodní stránka</w:t>
      </w:r>
      <w:bookmarkEnd w:id="87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stání stroje a z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9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Domovská stránka</w:t>
      </w:r>
    </w:p>
    <w:p>
      <w:pPr>
        <w:pStyle w:val="Heading3"/>
      </w:pPr>
      <w:bookmarkStart w:id="90" w:name="přehled-ze-senzoru"/>
      <w:r>
        <w:t xml:space="preserve">Přehled ze senzoru</w:t>
      </w:r>
      <w:bookmarkEnd w:id="90"/>
    </w:p>
    <w:p>
      <w:pPr>
        <w:pStyle w:val="FirstParagraph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92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93" w:name="správa-senzorů"/>
      <w:r>
        <w:t xml:space="preserve">Správa senzorů</w:t>
      </w:r>
      <w:bookmarkEnd w:id="93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5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6" w:name="nastavení-směn"/>
      <w:r>
        <w:t xml:space="preserve">Nastavení směn</w:t>
      </w:r>
      <w:bookmarkEnd w:id="96"/>
    </w:p>
    <w:p>
      <w:pPr>
        <w:pStyle w:val="FirstParagraph"/>
      </w:pPr>
      <w:r>
        <w:t xml:space="preserve">Jednoduchá stránka,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8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9" w:name="databáze"/>
      <w:r>
        <w:t xml:space="preserve">Databáze</w:t>
      </w:r>
      <w:bookmarkEnd w:id="99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 tabulku s nastavením senzorů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101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102" w:name="podpůrný-server"/>
      <w:r>
        <w:t xml:space="preserve">Podpůrný server</w:t>
      </w:r>
      <w:bookmarkEnd w:id="102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103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104" w:name="kontrola-senzorů"/>
      <w:r>
        <w:t xml:space="preserve">Kontrola senzorů</w:t>
      </w:r>
      <w:bookmarkEnd w:id="104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5" w:name="automatické-aktualizace"/>
      <w:r>
        <w:t xml:space="preserve">Automatické aktualizace</w:t>
      </w:r>
      <w:bookmarkEnd w:id="105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106" w:name="princip-fungování-pletačka-iot"/>
      <w:r>
        <w:t xml:space="preserve">Princip fungování Pletačka IoT</w:t>
      </w:r>
      <w:bookmarkEnd w:id="106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7" w:name="sběr-dat"/>
      <w:r>
        <w:t xml:space="preserve">Sběr dat</w:t>
      </w:r>
      <w:bookmarkEnd w:id="107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8" w:name="vyhodnocování-dat"/>
      <w:r>
        <w:t xml:space="preserve">Vyhodnocování dat</w:t>
      </w:r>
      <w:bookmarkEnd w:id="108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9" w:name="zobrazování-dat"/>
      <w:r>
        <w:t xml:space="preserve">Zobrazování dat</w:t>
      </w:r>
      <w:bookmarkEnd w:id="109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111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12" w:name="konektivita"/>
      <w:r>
        <w:t xml:space="preserve">Konektivita</w:t>
      </w:r>
      <w:bookmarkEnd w:id="112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13" w:name="vývoj"/>
      <w:r>
        <w:t xml:space="preserve">Vývoj</w:t>
      </w:r>
      <w:bookmarkEnd w:id="113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14" w:name="systém-pletačka-iot-verze-1.0"/>
      <w:r>
        <w:t xml:space="preserve">Systém Pletačka IoT verze 1.0</w:t>
      </w:r>
      <w:bookmarkEnd w:id="114"/>
    </w:p>
    <w:p>
      <w:pPr>
        <w:pStyle w:val="FirstParagraph"/>
      </w:pPr>
      <w:r>
        <w:t xml:space="preserve">Tato verze byla vydána začátkem července 2020, kdy už systém uměl pracovat s virtuálními senzory.</w:t>
      </w:r>
    </w:p>
    <w:p>
      <w:pPr>
        <w:pStyle w:val="Heading3"/>
      </w:pPr>
      <w:bookmarkStart w:id="115" w:name="senzory-1"/>
      <w:r>
        <w:t xml:space="preserve">Senzory</w:t>
      </w:r>
      <w:bookmarkEnd w:id="115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6" w:name="web"/>
      <w:r>
        <w:t xml:space="preserve">Web</w:t>
      </w:r>
      <w:bookmarkEnd w:id="116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pouze ukládala do databáze, ale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7" w:name="systém-pletačka-iot-verze-2.0"/>
      <w:r>
        <w:t xml:space="preserve">Systém Pletačka IoT verze 2.0</w:t>
      </w:r>
      <w:bookmarkEnd w:id="117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2020 a do teď běží bez větších problémů.</w:t>
      </w:r>
    </w:p>
    <w:p>
      <w:pPr>
        <w:pStyle w:val="Heading3"/>
      </w:pPr>
      <w:bookmarkStart w:id="118" w:name="senzory-2"/>
      <w:r>
        <w:t xml:space="preserve">Senzory</w:t>
      </w:r>
      <w:bookmarkEnd w:id="118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9" w:name="web-1"/>
      <w:r>
        <w:t xml:space="preserve">Web</w:t>
      </w:r>
      <w:bookmarkEnd w:id="119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20" w:name="testování"/>
      <w:r>
        <w:t xml:space="preserve">Testování</w:t>
      </w:r>
      <w:bookmarkEnd w:id="120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21" w:name="domácí-testování"/>
      <w:r>
        <w:t xml:space="preserve">Domácí testování</w:t>
      </w:r>
      <w:bookmarkEnd w:id="121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CaptionedFigure"/>
      </w:pPr>
      <w:bookmarkStart w:id="123" w:name="fig:SenzorNaStroji"/>
      <w:r>
        <w:drawing>
          <wp:inline>
            <wp:extent cx="5334000" cy="2997708"/>
            <wp:effectExtent b="0" l="0" r="0" t="0"/>
            <wp:docPr descr="Testování senzoru" title="" id="1" name="Picture"/>
            <a:graphic>
              <a:graphicData uri="http://schemas.openxmlformats.org/drawingml/2006/picture">
                <pic:pic>
                  <pic:nvPicPr>
                    <pic:cNvPr descr="img/testova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Testování senzoru</w:t>
      </w:r>
    </w:p>
    <w:p>
      <w:pPr>
        <w:pStyle w:val="Heading2"/>
      </w:pPr>
      <w:bookmarkStart w:id="124" w:name="testování-ve-firmě"/>
      <w:r>
        <w:t xml:space="preserve">Testování ve firmě</w:t>
      </w:r>
      <w:bookmarkEnd w:id="124"/>
    </w:p>
    <w:p>
      <w:pPr>
        <w:pStyle w:val="FirstParagraph"/>
      </w:pPr>
      <w:r>
        <w:t xml:space="preserve">V květnu roku 2020, kdy byly odladěny chyby, jsem systém Pletačka IoT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Nasazení dalších senzorů proběhlo koncem září, kdy byly osazeny další dva stroje.</w:t>
      </w:r>
      <w:r>
        <w:t xml:space="preserve"> </w:t>
      </w:r>
      <w:r>
        <w:t xml:space="preserve">Byly v provozu čtyři senzory a probíhal vývoj nových.</w:t>
      </w:r>
      <w:r>
        <w:t xml:space="preserve"> </w:t>
      </w:r>
      <w:r>
        <w:t xml:space="preserve">V půlce prosince jsem připravil dalších šest senzorů a zahájil dlouhodobé testování bez zásahu do vygenerovaných dat. Naměřené údaje pravidelně stahuji a kontroluji jejich správnost.</w:t>
      </w:r>
    </w:p>
    <w:p>
      <w:pPr>
        <w:pStyle w:val="Heading1"/>
      </w:pPr>
      <w:bookmarkStart w:id="125" w:name="zpětná-vazba-majitele-firmy"/>
      <w:r>
        <w:t xml:space="preserve">Zpětná vazba majitele firmy</w:t>
      </w:r>
      <w:bookmarkEnd w:id="125"/>
    </w:p>
    <w:p>
      <w:pPr>
        <w:pStyle w:val="FirstParagraph"/>
      </w:pPr>
      <w:r>
        <w:t xml:space="preserve">Systém Pletačka IoT funguje v naší firmě ROTEX Vysočina již 3 měsíce a pomáhá při každodenním provozu analyzovat chod strojů.</w:t>
      </w:r>
      <w:r>
        <w:t xml:space="preserve"> </w:t>
      </w:r>
      <w:r>
        <w:t xml:space="preserve">Díky sběru dat on-line z pletacího stroje je vše velmi rychlé a 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 každého stroje.</w:t>
      </w:r>
      <w:r>
        <w:t xml:space="preserve"> </w:t>
      </w:r>
      <w:r>
        <w:t xml:space="preserve">Systém také využíváme k vytváření výrobních statistik a 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6" w:name="závěr"/>
      <w:r>
        <w:t xml:space="preserve">Závěr</w:t>
      </w:r>
      <w:bookmarkEnd w:id="126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10"/>
          <w:ilvl w:val="0"/>
        </w:numPr>
      </w:pPr>
      <w:r>
        <w:t xml:space="preserve">automaticky počítat upletené ponožky</w:t>
      </w:r>
    </w:p>
    <w:p>
      <w:pPr>
        <w:numPr>
          <w:numId w:val="1010"/>
          <w:ilvl w:val="0"/>
        </w:numPr>
      </w:pPr>
      <w:r>
        <w:t xml:space="preserve">on-line hlásit poruchu na stroji a zjišťovat celkovou poruchovost strojů</w:t>
      </w:r>
    </w:p>
    <w:p>
      <w:pPr>
        <w:numPr>
          <w:numId w:val="1010"/>
          <w:ilvl w:val="0"/>
        </w:numPr>
      </w:pPr>
      <w:r>
        <w:t xml:space="preserve">porovnávat výkonnost jednotlivých pracovních směn</w:t>
      </w:r>
    </w:p>
    <w:p>
      <w:pPr>
        <w:numPr>
          <w:numId w:val="1010"/>
          <w:ilvl w:val="0"/>
        </w:numPr>
      </w:pPr>
      <w:r>
        <w:t xml:space="preserve">monitorovat průběh výroby</w:t>
      </w:r>
    </w:p>
    <w:p>
      <w:pPr>
        <w:numPr>
          <w:numId w:val="1010"/>
          <w:ilvl w:val="0"/>
        </w:numPr>
      </w:pPr>
      <w:r>
        <w:t xml:space="preserve">nahradí část monotónní práce operátora</w:t>
      </w:r>
    </w:p>
    <w:p>
      <w:pPr>
        <w:numPr>
          <w:numId w:val="1010"/>
          <w:ilvl w:val="0"/>
        </w:numPr>
      </w:pPr>
      <w:r>
        <w:t xml:space="preserve">zrychlí a zefektivní výrobu</w:t>
      </w:r>
    </w:p>
    <w:p>
      <w:pPr>
        <w:numPr>
          <w:numId w:val="1010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 firmě ROTEX Vysočina s.r.o</w:t>
      </w:r>
      <w:r>
        <w:t xml:space="preserve"> 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 zefektivňuje průběh výroby.</w:t>
      </w:r>
    </w:p>
    <w:p>
      <w:pPr>
        <w:pStyle w:val="BodyText"/>
      </w:pPr>
      <w:r>
        <w:t xml:space="preserve">Systém je k 1. únoru 2021 nasazen na deseti pletacích strojích a po dobu provozu zaznamenal již přes padesát tisíc upletených ponožek bez závady na 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 při vývoji jsem si vyzkoušel práci s 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7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 DPS k projektu jsou k dispozici na</w:t>
      </w:r>
      <w:r>
        <w:t xml:space="preserve"> </w:t>
      </w:r>
      <w:hyperlink r:id="rId128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CaptionedFigure"/>
      </w:pPr>
      <w:bookmarkStart w:id="130" w:name="fig:senzory"/>
      <w:r>
        <w:drawing>
          <wp:inline>
            <wp:extent cx="3058193" cy="2495486"/>
            <wp:effectExtent b="0" l="0" r="0" t="0"/>
            <wp:docPr descr="Senzory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Senzory</w:t>
      </w:r>
    </w:p>
    <w:p>
      <w:pPr>
        <w:pStyle w:val="Heading1"/>
      </w:pPr>
      <w:bookmarkStart w:id="131" w:name="section"/>
      <w:bookmarkEnd w:id="131"/>
    </w:p>
    <w:p>
      <w:pPr>
        <w:pStyle w:val="CaptionedFigure"/>
      </w:pPr>
      <w:bookmarkStart w:id="133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35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Schéma senzoru 2. verze</w:t>
      </w:r>
    </w:p>
    <w:p>
      <w:pPr>
        <w:pStyle w:val="CaptionedFigure"/>
      </w:pPr>
      <w:bookmarkStart w:id="137" w:name="fig:Pletarna"/>
      <w:r>
        <w:drawing>
          <wp:inline>
            <wp:extent cx="5334000" cy="1909572"/>
            <wp:effectExtent b="0" l="0" r="0" t="0"/>
            <wp:docPr descr="Testování funkčnosti zapojení" title="" id="1" name="Picture"/>
            <a:graphic>
              <a:graphicData uri="http://schemas.openxmlformats.org/drawingml/2006/picture">
                <pic:pic>
                  <pic:nvPicPr>
                    <pic:cNvPr descr="img/nepajiveP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Testování funkčnosti zapojení</w:t>
      </w:r>
    </w:p>
    <w:p>
      <w:pPr>
        <w:pStyle w:val="CaptionedFigure"/>
      </w:pPr>
      <w:bookmarkStart w:id="139" w:name="fig:testovaciSenzor"/>
      <w:r>
        <w:drawing>
          <wp:inline>
            <wp:extent cx="5334000" cy="4187190"/>
            <wp:effectExtent b="0" l="0" r="0" t="0"/>
            <wp:docPr descr="Testovací verze senzoru" title="" id="1" name="Picture"/>
            <a:graphic>
              <a:graphicData uri="http://schemas.openxmlformats.org/drawingml/2006/picture">
                <pic:pic>
                  <pic:nvPicPr>
                    <pic:cNvPr descr="img/testovaciSenz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Testovací verze senzoru</w:t>
      </w:r>
    </w:p>
    <w:p>
      <w:pPr>
        <w:pStyle w:val="CaptionedFigure"/>
      </w:pPr>
      <w:bookmarkStart w:id="141" w:name="fig:malina"/>
      <w:r>
        <w:drawing>
          <wp:inline>
            <wp:extent cx="5334000" cy="3675126"/>
            <wp:effectExtent b="0" l="0" r="0" t="0"/>
            <wp:docPr descr="Webový server Raspberry Pi" title="" id="1" name="Picture"/>
            <a:graphic>
              <a:graphicData uri="http://schemas.openxmlformats.org/drawingml/2006/picture">
                <pic:pic>
                  <pic:nvPicPr>
                    <pic:cNvPr descr="img/mal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Webový server Raspberry Pi</w:t>
      </w:r>
    </w:p>
    <w:p>
      <w:pPr>
        <w:pStyle w:val="CaptionedFigure"/>
      </w:pPr>
      <w:bookmarkStart w:id="143" w:name="fig:pletacka"/>
      <w:r>
        <w:drawing>
          <wp:inline>
            <wp:extent cx="5334000" cy="8009009"/>
            <wp:effectExtent b="0" l="0" r="0" t="0"/>
            <wp:docPr descr="Pletací stroj" title="" id="1" name="Picture"/>
            <a:graphic>
              <a:graphicData uri="http://schemas.openxmlformats.org/drawingml/2006/picture">
                <pic:pic>
                  <pic:nvPicPr>
                    <pic:cNvPr descr="img/pletac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Pletací stroj</w:t>
      </w:r>
    </w:p>
    <w:bookmarkStart w:id="159" w:name="refs"/>
    <w:bookmarkStart w:id="145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44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45"/>
    <w:bookmarkStart w:id="147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46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47"/>
    <w:bookmarkStart w:id="149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48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49"/>
    <w:bookmarkStart w:id="151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50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51"/>
    <w:bookmarkStart w:id="152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7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52"/>
    <w:bookmarkStart w:id="153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103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53"/>
    <w:bookmarkStart w:id="154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7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54"/>
    <w:bookmarkStart w:id="156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55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56"/>
    <w:bookmarkStart w:id="158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57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2" Target="media/rId132.pdf" /><Relationship Type="http://schemas.openxmlformats.org/officeDocument/2006/relationships/image" Id="rId134" Target="media/rId134.pdf" /><Relationship Type="http://schemas.openxmlformats.org/officeDocument/2006/relationships/image" Id="rId100" Target="media/rId100.png" /><Relationship Type="http://schemas.openxmlformats.org/officeDocument/2006/relationships/image" Id="rId51" Target="media/rId51.png" /><Relationship Type="http://schemas.openxmlformats.org/officeDocument/2006/relationships/image" Id="rId94" Target="media/rId94.png" /><Relationship Type="http://schemas.openxmlformats.org/officeDocument/2006/relationships/image" Id="rId129" Target="media/rId129.png" /><Relationship Type="http://schemas.openxmlformats.org/officeDocument/2006/relationships/image" Id="rId110" Target="media/rId110.png" /><Relationship Type="http://schemas.openxmlformats.org/officeDocument/2006/relationships/image" Id="rId88" Target="media/rId88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140" Target="media/rId140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32" Target="media/rId32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38" Target="media/rId138.png" /><Relationship Type="http://schemas.openxmlformats.org/officeDocument/2006/relationships/image" Id="rId122" Target="media/rId122.png" /><Relationship Type="http://schemas.openxmlformats.org/officeDocument/2006/relationships/hyperlink" Id="rId127" Target="https://github.com/JakubAndrysek/SOC-Integrace-do-prumyslu-4.0/blob/master/text.pdf" TargetMode="External" /><Relationship Type="http://schemas.openxmlformats.org/officeDocument/2006/relationships/hyperlink" Id="rId128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5" Target="https://naja.js.org" TargetMode="External" /><Relationship Type="http://schemas.openxmlformats.org/officeDocument/2006/relationships/hyperlink" Id="rId148" Target="https://nette.org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46" Target="https://www.controllino.com" TargetMode="External" /><Relationship Type="http://schemas.openxmlformats.org/officeDocument/2006/relationships/hyperlink" Id="rId150" Target="https://www.hardwario.com" TargetMode="External" /><Relationship Type="http://schemas.openxmlformats.org/officeDocument/2006/relationships/hyperlink" Id="rId157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7" Target="https://github.com/JakubAndrysek/SOC-Integrace-do-prumyslu-4.0/blob/master/text.pdf" TargetMode="External" /><Relationship Type="http://schemas.openxmlformats.org/officeDocument/2006/relationships/hyperlink" Id="rId128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5" Target="https://naja.js.org" TargetMode="External" /><Relationship Type="http://schemas.openxmlformats.org/officeDocument/2006/relationships/hyperlink" Id="rId148" Target="https://nette.org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46" Target="https://www.controllino.com" TargetMode="External" /><Relationship Type="http://schemas.openxmlformats.org/officeDocument/2006/relationships/hyperlink" Id="rId150" Target="https://www.hardwario.com" TargetMode="External" /><Relationship Type="http://schemas.openxmlformats.org/officeDocument/2006/relationships/hyperlink" Id="rId157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2-05T19:37:32Z</dcterms:created>
  <dcterms:modified xsi:type="dcterms:W3CDTF">2021-02-05T19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